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3F2CD" w14:textId="77777777" w:rsidR="00AB73BF" w:rsidRDefault="00BB566A" w:rsidP="00BB566A">
      <w:pPr>
        <w:autoSpaceDE w:val="0"/>
        <w:autoSpaceDN w:val="0"/>
        <w:adjustRightInd w:val="0"/>
        <w:spacing w:after="0" w:line="240" w:lineRule="auto"/>
        <w:jc w:val="center"/>
        <w:rPr>
          <w:rFonts w:ascii="BritannicBold" w:hAnsi="BritannicBold" w:cs="BritannicBold"/>
          <w:b/>
          <w:bCs/>
          <w:color w:val="000000"/>
          <w:sz w:val="32"/>
          <w:szCs w:val="32"/>
        </w:rPr>
      </w:pPr>
      <w:r>
        <w:rPr>
          <w:rFonts w:ascii="BritannicBold" w:hAnsi="BritannicBold" w:cs="BritannicBold"/>
          <w:b/>
          <w:bCs/>
          <w:color w:val="000000"/>
          <w:sz w:val="32"/>
          <w:szCs w:val="32"/>
        </w:rPr>
        <w:t xml:space="preserve">Upper Cumberland EMS Directors Association </w:t>
      </w:r>
    </w:p>
    <w:p w14:paraId="415664B6" w14:textId="103566DB" w:rsidR="00BB566A" w:rsidRDefault="001A5AE9" w:rsidP="00BB566A">
      <w:pPr>
        <w:autoSpaceDE w:val="0"/>
        <w:autoSpaceDN w:val="0"/>
        <w:adjustRightInd w:val="0"/>
        <w:spacing w:after="0" w:line="240" w:lineRule="auto"/>
        <w:jc w:val="center"/>
        <w:rPr>
          <w:rFonts w:ascii="BritannicBold" w:hAnsi="BritannicBold" w:cs="BritannicBold"/>
          <w:b/>
          <w:bCs/>
          <w:color w:val="000000"/>
          <w:sz w:val="32"/>
          <w:szCs w:val="32"/>
        </w:rPr>
      </w:pPr>
      <w:r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20</w:t>
      </w:r>
      <w:r w:rsidR="0113636D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2</w:t>
      </w:r>
      <w:r w:rsidR="00A21365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3</w:t>
      </w:r>
      <w:r w:rsidR="00AB73BF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 xml:space="preserve"> </w:t>
      </w:r>
      <w:r w:rsidR="00BB566A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Symposium</w:t>
      </w:r>
    </w:p>
    <w:p w14:paraId="2A626379" w14:textId="36058677" w:rsidR="00BB566A" w:rsidRDefault="001A5AE9" w:rsidP="00BB566A">
      <w:pPr>
        <w:autoSpaceDE w:val="0"/>
        <w:autoSpaceDN w:val="0"/>
        <w:adjustRightInd w:val="0"/>
        <w:spacing w:after="0" w:line="240" w:lineRule="auto"/>
        <w:jc w:val="center"/>
        <w:rPr>
          <w:rFonts w:ascii="BritannicBold" w:hAnsi="BritannicBold" w:cs="BritannicBold"/>
          <w:b/>
          <w:bCs/>
          <w:color w:val="000000"/>
          <w:sz w:val="32"/>
          <w:szCs w:val="32"/>
        </w:rPr>
      </w:pPr>
      <w:r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 xml:space="preserve">October </w:t>
      </w:r>
      <w:r w:rsidR="58ED5DA4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1</w:t>
      </w:r>
      <w:r w:rsidR="00A21365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1</w:t>
      </w:r>
      <w:r w:rsidR="0070729C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  <w:vertAlign w:val="superscript"/>
        </w:rPr>
        <w:t>th</w:t>
      </w:r>
      <w:r w:rsidR="0005372A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,</w:t>
      </w:r>
      <w:r w:rsidR="0039095F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  <w:vertAlign w:val="superscript"/>
        </w:rPr>
        <w:t xml:space="preserve"> </w:t>
      </w:r>
      <w:r w:rsidR="00011CD8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1</w:t>
      </w:r>
      <w:r w:rsidR="00A21365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2</w:t>
      </w:r>
      <w:r w:rsidR="00011CD8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th,</w:t>
      </w:r>
      <w:r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 xml:space="preserve"> and 1</w:t>
      </w:r>
      <w:r w:rsidR="00A21365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2</w:t>
      </w:r>
      <w:r w:rsidR="00783CBE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  <w:vertAlign w:val="superscript"/>
        </w:rPr>
        <w:t>th</w:t>
      </w:r>
      <w:r w:rsidR="00783CBE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 xml:space="preserve"> </w:t>
      </w:r>
      <w:r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20</w:t>
      </w:r>
      <w:r w:rsidR="2A80843B" w:rsidRPr="02725C3B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2</w:t>
      </w:r>
      <w:r w:rsidR="00A21365"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3</w:t>
      </w:r>
    </w:p>
    <w:p w14:paraId="1B8EEC21" w14:textId="77777777" w:rsidR="00AB73BF" w:rsidRDefault="00BB566A" w:rsidP="00BB566A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32"/>
          <w:szCs w:val="32"/>
        </w:rPr>
      </w:pPr>
      <w:r>
        <w:rPr>
          <w:rFonts w:ascii="Tahoma" w:hAnsi="Tahoma" w:cs="Tahoma"/>
          <w:b/>
          <w:bCs/>
          <w:color w:val="000000"/>
          <w:sz w:val="32"/>
          <w:szCs w:val="32"/>
        </w:rPr>
        <w:t xml:space="preserve">At the </w:t>
      </w:r>
    </w:p>
    <w:p w14:paraId="5505794A" w14:textId="71060021" w:rsidR="00BB566A" w:rsidRDefault="00A21365" w:rsidP="00BB566A">
      <w:pPr>
        <w:autoSpaceDE w:val="0"/>
        <w:autoSpaceDN w:val="0"/>
        <w:adjustRightInd w:val="0"/>
        <w:spacing w:after="0" w:line="240" w:lineRule="auto"/>
        <w:jc w:val="center"/>
        <w:rPr>
          <w:rFonts w:ascii="BritannicBold" w:hAnsi="BritannicBold" w:cs="BritannicBold"/>
          <w:b/>
          <w:bCs/>
          <w:color w:val="000000"/>
          <w:sz w:val="32"/>
          <w:szCs w:val="32"/>
        </w:rPr>
      </w:pPr>
      <w:r>
        <w:rPr>
          <w:rFonts w:ascii="BritannicBold" w:hAnsi="BritannicBold" w:cs="BritannicBold"/>
          <w:b/>
          <w:bCs/>
          <w:color w:val="000000" w:themeColor="text1"/>
          <w:sz w:val="32"/>
          <w:szCs w:val="32"/>
        </w:rPr>
        <w:t>Central City Church Cookeville</w:t>
      </w:r>
    </w:p>
    <w:p w14:paraId="1643778B" w14:textId="04204FA2" w:rsidR="00BB566A" w:rsidRDefault="00A21365" w:rsidP="00A21365">
      <w:pPr>
        <w:autoSpaceDE w:val="0"/>
        <w:autoSpaceDN w:val="0"/>
        <w:adjustRightInd w:val="0"/>
        <w:spacing w:after="0" w:line="240" w:lineRule="auto"/>
        <w:jc w:val="center"/>
        <w:rPr>
          <w:rFonts w:ascii="LucidaSansUnicode" w:hAnsi="LucidaSansUnicode" w:cs="LucidaSansUnicode"/>
          <w:color w:val="000000"/>
          <w:sz w:val="20"/>
          <w:szCs w:val="20"/>
        </w:rPr>
      </w:pPr>
      <w:r w:rsidRPr="00A21365">
        <w:rPr>
          <w:rFonts w:ascii="Tahoma" w:hAnsi="Tahoma" w:cs="Tahoma"/>
          <w:b/>
          <w:bCs/>
          <w:color w:val="000000" w:themeColor="text1"/>
          <w:sz w:val="28"/>
          <w:szCs w:val="28"/>
        </w:rPr>
        <w:t>400 Dubois Rd Suite A19, Cookeville, TN 38501</w:t>
      </w:r>
    </w:p>
    <w:p w14:paraId="354DBB68" w14:textId="77777777" w:rsidR="00BB566A" w:rsidRPr="00AB73BF" w:rsidRDefault="00BB566A" w:rsidP="00BB566A">
      <w:pPr>
        <w:autoSpaceDE w:val="0"/>
        <w:autoSpaceDN w:val="0"/>
        <w:adjustRightInd w:val="0"/>
        <w:spacing w:after="0" w:line="240" w:lineRule="auto"/>
        <w:jc w:val="center"/>
        <w:rPr>
          <w:rFonts w:ascii="LucidaSansUnicode" w:hAnsi="LucidaSansUnicode" w:cs="LucidaSansUnicode"/>
          <w:b/>
          <w:color w:val="000000"/>
          <w:sz w:val="40"/>
          <w:szCs w:val="40"/>
        </w:rPr>
      </w:pPr>
      <w:r w:rsidRPr="00AB73BF">
        <w:rPr>
          <w:rFonts w:ascii="LucidaSansUnicode" w:hAnsi="LucidaSansUnicode" w:cs="LucidaSansUnicode"/>
          <w:b/>
          <w:color w:val="000000"/>
          <w:sz w:val="40"/>
          <w:szCs w:val="40"/>
        </w:rPr>
        <w:t>Vendor Application</w:t>
      </w:r>
    </w:p>
    <w:p w14:paraId="021B4932" w14:textId="77777777" w:rsidR="00BB566A" w:rsidRDefault="00BB566A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6BD3B06B" w14:textId="77777777" w:rsidR="00BB566A" w:rsidRDefault="00BB566A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>For more information contact:</w:t>
      </w:r>
    </w:p>
    <w:p w14:paraId="3323EDFD" w14:textId="70FB7A93" w:rsidR="00BB566A" w:rsidRDefault="00304C82" w:rsidP="02725C3B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sz w:val="20"/>
          <w:szCs w:val="20"/>
        </w:rPr>
      </w:pPr>
      <w:r w:rsidRPr="02725C3B">
        <w:rPr>
          <w:rFonts w:ascii="LucidaSansUnicode" w:hAnsi="LucidaSansUnicode" w:cs="LucidaSansUnicode"/>
          <w:color w:val="000000" w:themeColor="text1"/>
          <w:sz w:val="20"/>
          <w:szCs w:val="20"/>
        </w:rPr>
        <w:t>Tim Booher 615</w:t>
      </w:r>
      <w:r w:rsidR="00BB566A" w:rsidRPr="02725C3B">
        <w:rPr>
          <w:rFonts w:ascii="LucidaSansUnicode" w:hAnsi="LucidaSansUnicode" w:cs="LucidaSansUnicode"/>
          <w:color w:val="000000" w:themeColor="text1"/>
          <w:sz w:val="20"/>
          <w:szCs w:val="20"/>
        </w:rPr>
        <w:t xml:space="preserve"> 829-4659 e-mail: </w:t>
      </w:r>
      <w:hyperlink r:id="rId4">
        <w:r w:rsidR="2716B4B7" w:rsidRPr="02725C3B">
          <w:rPr>
            <w:rStyle w:val="Hyperlink"/>
            <w:rFonts w:ascii="LucidaSansUnicode" w:hAnsi="LucidaSansUnicode" w:cs="LucidaSansUnicode"/>
            <w:sz w:val="20"/>
            <w:szCs w:val="20"/>
          </w:rPr>
          <w:t>timothy</w:t>
        </w:r>
        <w:r w:rsidR="3C6B13FD" w:rsidRPr="02725C3B">
          <w:rPr>
            <w:rStyle w:val="Hyperlink"/>
            <w:rFonts w:ascii="LucidaSansUnicode" w:hAnsi="LucidaSansUnicode" w:cs="LucidaSansUnicode"/>
            <w:sz w:val="20"/>
            <w:szCs w:val="20"/>
          </w:rPr>
          <w:t>.booher@gmr.net</w:t>
        </w:r>
      </w:hyperlink>
      <w:r w:rsidR="3C6B13FD" w:rsidRPr="02725C3B">
        <w:rPr>
          <w:rFonts w:ascii="LucidaSansUnicode" w:hAnsi="LucidaSansUnicode" w:cs="LucidaSansUnicode"/>
          <w:color w:val="000000" w:themeColor="text1"/>
          <w:sz w:val="20"/>
          <w:szCs w:val="20"/>
        </w:rPr>
        <w:t xml:space="preserve"> </w:t>
      </w:r>
    </w:p>
    <w:p w14:paraId="046DC9B9" w14:textId="1ABDCF4D" w:rsidR="00304C82" w:rsidRPr="00304C82" w:rsidRDefault="427D6D31" w:rsidP="427D6D31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 w:themeColor="text1"/>
          <w:sz w:val="20"/>
          <w:szCs w:val="20"/>
        </w:rPr>
      </w:pPr>
      <w:r w:rsidRPr="427D6D31">
        <w:rPr>
          <w:rFonts w:ascii="LucidaSansUnicode" w:hAnsi="LucidaSansUnicode" w:cs="LucidaSansUnicode"/>
          <w:color w:val="000000" w:themeColor="text1"/>
          <w:sz w:val="20"/>
          <w:szCs w:val="20"/>
        </w:rPr>
        <w:t xml:space="preserve">Jeff Crockett 615-489-2570 email  </w:t>
      </w:r>
      <w:hyperlink r:id="rId5" w:history="1">
        <w:r w:rsidR="005573BF">
          <w:rPr>
            <w:rStyle w:val="Hyperlink"/>
            <w:rFonts w:ascii="Calibri" w:hAnsi="Calibri" w:cs="Calibri"/>
          </w:rPr>
          <w:t>emsdirector@smithcountytn.gov</w:t>
        </w:r>
      </w:hyperlink>
    </w:p>
    <w:p w14:paraId="02E06446" w14:textId="77777777" w:rsidR="003347ED" w:rsidRDefault="00304C82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Tim Perry 931-260-4661 e-mail </w:t>
      </w:r>
      <w:hyperlink r:id="rId6" w:history="1">
        <w:r w:rsidRPr="00C416F3">
          <w:rPr>
            <w:rStyle w:val="Hyperlink"/>
            <w:rFonts w:ascii="LucidaSansUnicode" w:hAnsi="LucidaSansUnicode" w:cs="LucidaSansUnicode"/>
            <w:sz w:val="20"/>
            <w:szCs w:val="20"/>
          </w:rPr>
          <w:t>Timothy.Perry@erlanger.org</w:t>
        </w:r>
      </w:hyperlink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 </w:t>
      </w:r>
    </w:p>
    <w:p w14:paraId="75738F64" w14:textId="77777777" w:rsidR="00304C82" w:rsidRDefault="00304C82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6D50F7D9" w14:textId="6F072BEE" w:rsidR="00BB566A" w:rsidRDefault="00BB566A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>Mail registrati</w:t>
      </w:r>
      <w:r w:rsidR="0039095F">
        <w:rPr>
          <w:rFonts w:ascii="LucidaSansUnicode" w:hAnsi="LucidaSansUnicode" w:cs="LucidaSansUnicode"/>
          <w:color w:val="000000"/>
          <w:sz w:val="20"/>
          <w:szCs w:val="20"/>
        </w:rPr>
        <w:t xml:space="preserve">on </w:t>
      </w:r>
      <w:r w:rsidR="007003E4">
        <w:rPr>
          <w:rFonts w:ascii="LucidaSansUnicode" w:hAnsi="LucidaSansUnicode" w:cs="LucidaSansUnicode"/>
          <w:color w:val="000000"/>
          <w:sz w:val="20"/>
          <w:szCs w:val="20"/>
        </w:rPr>
        <w:t>and</w:t>
      </w:r>
      <w:r w:rsidR="0039095F">
        <w:rPr>
          <w:rFonts w:ascii="LucidaSansUnicode" w:hAnsi="LucidaSansUnicode" w:cs="LucidaSansUnicode"/>
          <w:color w:val="000000"/>
          <w:sz w:val="20"/>
          <w:szCs w:val="20"/>
        </w:rPr>
        <w:t xml:space="preserve"> Vendor Fee </w:t>
      </w:r>
      <w:r w:rsidR="007003E4">
        <w:rPr>
          <w:rFonts w:ascii="LucidaSansUnicode" w:hAnsi="LucidaSansUnicode" w:cs="LucidaSansUnicode"/>
          <w:color w:val="000000"/>
          <w:sz w:val="20"/>
          <w:szCs w:val="20"/>
        </w:rPr>
        <w:t xml:space="preserve">$300 </w:t>
      </w:r>
      <w:r w:rsidR="0039095F">
        <w:rPr>
          <w:rFonts w:ascii="LucidaSansUnicode" w:hAnsi="LucidaSansUnicode" w:cs="LucidaSansUnicode"/>
          <w:color w:val="000000"/>
          <w:sz w:val="20"/>
          <w:szCs w:val="20"/>
        </w:rPr>
        <w:t>(Includes all three</w:t>
      </w:r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 days)</w:t>
      </w:r>
      <w:r w:rsidR="007003E4">
        <w:rPr>
          <w:rFonts w:ascii="LucidaSansUnicode" w:hAnsi="LucidaSansUnicode" w:cs="LucidaSansUnicode"/>
          <w:color w:val="000000"/>
          <w:sz w:val="20"/>
          <w:szCs w:val="20"/>
        </w:rPr>
        <w:t xml:space="preserve"> </w:t>
      </w:r>
      <w:r w:rsidR="003347ED">
        <w:rPr>
          <w:rFonts w:ascii="LucidaSansUnicode" w:hAnsi="LucidaSansUnicode" w:cs="LucidaSansUnicode"/>
          <w:color w:val="000000"/>
          <w:sz w:val="20"/>
          <w:szCs w:val="20"/>
        </w:rPr>
        <w:t>to:</w:t>
      </w:r>
    </w:p>
    <w:p w14:paraId="56412ECD" w14:textId="77777777" w:rsidR="003347ED" w:rsidRDefault="003347E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1DAD48C3" w14:textId="77777777" w:rsidR="00BB566A" w:rsidRPr="00A21365" w:rsidRDefault="0041687D" w:rsidP="003347ED">
      <w:pPr>
        <w:autoSpaceDE w:val="0"/>
        <w:autoSpaceDN w:val="0"/>
        <w:adjustRightInd w:val="0"/>
        <w:spacing w:after="0" w:line="240" w:lineRule="auto"/>
        <w:jc w:val="center"/>
        <w:rPr>
          <w:rFonts w:ascii="LucidaSansUnicode" w:hAnsi="LucidaSansUnicode" w:cs="LucidaSansUnicode"/>
          <w:color w:val="000000"/>
          <w:sz w:val="20"/>
          <w:szCs w:val="20"/>
          <w:lang w:val="es-ES"/>
        </w:rPr>
      </w:pPr>
      <w:r w:rsidRPr="00A21365">
        <w:rPr>
          <w:rFonts w:ascii="LucidaSansUnicode" w:hAnsi="LucidaSansUnicode" w:cs="LucidaSansUnicode"/>
          <w:color w:val="000000"/>
          <w:sz w:val="20"/>
          <w:szCs w:val="20"/>
          <w:lang w:val="es-ES"/>
        </w:rPr>
        <w:t>UCEMS DA</w:t>
      </w:r>
    </w:p>
    <w:p w14:paraId="1BCD35F6" w14:textId="2E3A4582" w:rsidR="00BB566A" w:rsidRPr="00A21365" w:rsidRDefault="063E816A" w:rsidP="003347ED">
      <w:pPr>
        <w:autoSpaceDE w:val="0"/>
        <w:autoSpaceDN w:val="0"/>
        <w:adjustRightInd w:val="0"/>
        <w:spacing w:after="0" w:line="240" w:lineRule="auto"/>
        <w:jc w:val="center"/>
        <w:rPr>
          <w:rFonts w:ascii="LucidaSansUnicode" w:hAnsi="LucidaSansUnicode" w:cs="LucidaSansUnicode"/>
          <w:color w:val="000000"/>
          <w:sz w:val="20"/>
          <w:szCs w:val="20"/>
          <w:lang w:val="es-ES"/>
        </w:rPr>
      </w:pPr>
      <w:r w:rsidRPr="00A21365">
        <w:rPr>
          <w:rFonts w:ascii="LucidaSansUnicode" w:hAnsi="LucidaSansUnicode" w:cs="LucidaSansUnicode"/>
          <w:color w:val="000000" w:themeColor="text1"/>
          <w:sz w:val="20"/>
          <w:szCs w:val="20"/>
          <w:lang w:val="es-ES"/>
        </w:rPr>
        <w:t xml:space="preserve"> </w:t>
      </w:r>
      <w:proofErr w:type="spellStart"/>
      <w:r w:rsidR="00BB566A" w:rsidRPr="00A21365">
        <w:rPr>
          <w:rFonts w:ascii="LucidaSansUnicode" w:hAnsi="LucidaSansUnicode" w:cs="LucidaSansUnicode"/>
          <w:color w:val="000000" w:themeColor="text1"/>
          <w:sz w:val="20"/>
          <w:szCs w:val="20"/>
          <w:lang w:val="es-ES"/>
        </w:rPr>
        <w:t>Attn</w:t>
      </w:r>
      <w:proofErr w:type="spellEnd"/>
      <w:r w:rsidR="00BB566A" w:rsidRPr="00A21365">
        <w:rPr>
          <w:rFonts w:ascii="LucidaSansUnicode" w:hAnsi="LucidaSansUnicode" w:cs="LucidaSansUnicode"/>
          <w:color w:val="000000" w:themeColor="text1"/>
          <w:sz w:val="20"/>
          <w:szCs w:val="20"/>
          <w:lang w:val="es-ES"/>
        </w:rPr>
        <w:t xml:space="preserve">: </w:t>
      </w:r>
      <w:r w:rsidR="00DA71E7" w:rsidRPr="00A21365">
        <w:rPr>
          <w:rFonts w:ascii="LucidaSansUnicode" w:hAnsi="LucidaSansUnicode" w:cs="LucidaSansUnicode"/>
          <w:color w:val="000000" w:themeColor="text1"/>
          <w:sz w:val="20"/>
          <w:szCs w:val="20"/>
          <w:lang w:val="es-ES"/>
        </w:rPr>
        <w:t xml:space="preserve">UCEMSDA </w:t>
      </w:r>
      <w:proofErr w:type="spellStart"/>
      <w:r w:rsidR="00DA71E7" w:rsidRPr="00A21365">
        <w:rPr>
          <w:rFonts w:ascii="LucidaSansUnicode" w:hAnsi="LucidaSansUnicode" w:cs="LucidaSansUnicode"/>
          <w:color w:val="000000" w:themeColor="text1"/>
          <w:sz w:val="20"/>
          <w:szCs w:val="20"/>
          <w:lang w:val="es-ES"/>
        </w:rPr>
        <w:t>Vendor</w:t>
      </w:r>
      <w:proofErr w:type="spellEnd"/>
      <w:r w:rsidR="00DA71E7" w:rsidRPr="00A21365">
        <w:rPr>
          <w:rFonts w:ascii="LucidaSansUnicode" w:hAnsi="LucidaSansUnicode" w:cs="LucidaSansUnicode"/>
          <w:color w:val="000000" w:themeColor="text1"/>
          <w:sz w:val="20"/>
          <w:szCs w:val="20"/>
          <w:lang w:val="es-ES"/>
        </w:rPr>
        <w:t xml:space="preserve"> </w:t>
      </w:r>
      <w:proofErr w:type="spellStart"/>
      <w:r w:rsidR="00DA71E7" w:rsidRPr="00A21365">
        <w:rPr>
          <w:rFonts w:ascii="LucidaSansUnicode" w:hAnsi="LucidaSansUnicode" w:cs="LucidaSansUnicode"/>
          <w:color w:val="000000" w:themeColor="text1"/>
          <w:sz w:val="20"/>
          <w:szCs w:val="20"/>
          <w:lang w:val="es-ES"/>
        </w:rPr>
        <w:t>Registration</w:t>
      </w:r>
      <w:proofErr w:type="spellEnd"/>
    </w:p>
    <w:p w14:paraId="2A9BDF08" w14:textId="77777777" w:rsidR="001C2819" w:rsidRDefault="0041687D" w:rsidP="003347ED">
      <w:pPr>
        <w:autoSpaceDE w:val="0"/>
        <w:autoSpaceDN w:val="0"/>
        <w:adjustRightInd w:val="0"/>
        <w:spacing w:after="0" w:line="240" w:lineRule="auto"/>
        <w:jc w:val="center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>Attn: Tim Booher</w:t>
      </w:r>
    </w:p>
    <w:p w14:paraId="38C80661" w14:textId="77777777" w:rsidR="00BB566A" w:rsidRDefault="0041687D" w:rsidP="003347ED">
      <w:pPr>
        <w:autoSpaceDE w:val="0"/>
        <w:autoSpaceDN w:val="0"/>
        <w:adjustRightInd w:val="0"/>
        <w:spacing w:after="0" w:line="240" w:lineRule="auto"/>
        <w:jc w:val="center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>PO Box 663</w:t>
      </w:r>
    </w:p>
    <w:p w14:paraId="6CA99439" w14:textId="77777777" w:rsidR="00BB566A" w:rsidRDefault="0041687D" w:rsidP="003347ED">
      <w:pPr>
        <w:autoSpaceDE w:val="0"/>
        <w:autoSpaceDN w:val="0"/>
        <w:adjustRightInd w:val="0"/>
        <w:spacing w:after="0" w:line="240" w:lineRule="auto"/>
        <w:jc w:val="center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>Byrdstown, TN 38549</w:t>
      </w:r>
    </w:p>
    <w:p w14:paraId="40A83882" w14:textId="77777777" w:rsidR="003347ED" w:rsidRDefault="003347ED" w:rsidP="003347ED">
      <w:pPr>
        <w:autoSpaceDE w:val="0"/>
        <w:autoSpaceDN w:val="0"/>
        <w:adjustRightInd w:val="0"/>
        <w:spacing w:after="0" w:line="240" w:lineRule="auto"/>
        <w:jc w:val="center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108C98FD" w14:textId="77777777" w:rsidR="0041687D" w:rsidRDefault="00BB566A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Make Checks Payable to: </w:t>
      </w:r>
      <w:r w:rsidR="003347ED">
        <w:rPr>
          <w:rFonts w:ascii="LucidaSansUnicode" w:hAnsi="LucidaSansUnicode" w:cs="LucidaSansUnicode"/>
          <w:color w:val="000000"/>
          <w:sz w:val="20"/>
          <w:szCs w:val="20"/>
        </w:rPr>
        <w:t>UC</w:t>
      </w:r>
      <w:r>
        <w:rPr>
          <w:rFonts w:ascii="LucidaSansUnicode" w:hAnsi="LucidaSansUnicode" w:cs="LucidaSansUnicode"/>
          <w:color w:val="000000"/>
          <w:sz w:val="20"/>
          <w:szCs w:val="20"/>
        </w:rPr>
        <w:t>EMS Directors Assoc.</w:t>
      </w:r>
    </w:p>
    <w:p w14:paraId="7CD5D981" w14:textId="77777777" w:rsidR="003347ED" w:rsidRDefault="003347E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33062186" w14:textId="77777777" w:rsidR="00BB566A" w:rsidRDefault="0041687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Name: </w:t>
      </w:r>
    </w:p>
    <w:p w14:paraId="0D40EEAB" w14:textId="77777777" w:rsidR="003347ED" w:rsidRDefault="003347E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0F10D98F" w14:textId="77777777" w:rsidR="00BB566A" w:rsidRDefault="0041687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Agency: </w:t>
      </w:r>
    </w:p>
    <w:p w14:paraId="147708B6" w14:textId="77777777" w:rsidR="003347ED" w:rsidRDefault="003347E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3595E5B7" w14:textId="77777777" w:rsidR="00BB566A" w:rsidRDefault="0041687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Address: </w:t>
      </w:r>
    </w:p>
    <w:p w14:paraId="529A6EC7" w14:textId="77777777" w:rsidR="003347ED" w:rsidRDefault="003347E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0998A535" w14:textId="77777777" w:rsidR="003347ED" w:rsidRDefault="0041687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City: </w:t>
      </w:r>
    </w:p>
    <w:p w14:paraId="40069EB9" w14:textId="77777777" w:rsidR="003347ED" w:rsidRDefault="003347E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5903E916" w14:textId="77777777" w:rsidR="00BB566A" w:rsidRDefault="00BB566A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>Z</w:t>
      </w:r>
      <w:r w:rsidR="0041687D">
        <w:rPr>
          <w:rFonts w:ascii="LucidaSansUnicode" w:hAnsi="LucidaSansUnicode" w:cs="LucidaSansUnicode"/>
          <w:color w:val="000000"/>
          <w:sz w:val="20"/>
          <w:szCs w:val="20"/>
        </w:rPr>
        <w:t xml:space="preserve">ip: </w:t>
      </w:r>
    </w:p>
    <w:p w14:paraId="0611CE95" w14:textId="77777777" w:rsidR="003347ED" w:rsidRDefault="003347E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742ED895" w14:textId="77777777" w:rsidR="003347ED" w:rsidRDefault="00BB566A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>Ph</w:t>
      </w:r>
      <w:r w:rsidR="0041687D">
        <w:rPr>
          <w:rFonts w:ascii="LucidaSansUnicode" w:hAnsi="LucidaSansUnicode" w:cs="LucidaSansUnicode"/>
          <w:color w:val="000000"/>
          <w:sz w:val="20"/>
          <w:szCs w:val="20"/>
        </w:rPr>
        <w:t xml:space="preserve">one: </w:t>
      </w:r>
    </w:p>
    <w:p w14:paraId="4437BDA5" w14:textId="77777777" w:rsidR="003347ED" w:rsidRDefault="003347ED" w:rsidP="00BB566A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000000"/>
          <w:sz w:val="20"/>
          <w:szCs w:val="20"/>
        </w:rPr>
      </w:pPr>
    </w:p>
    <w:p w14:paraId="297343FA" w14:textId="77777777" w:rsidR="003347ED" w:rsidRDefault="002B3C7A" w:rsidP="0041687D">
      <w:pPr>
        <w:autoSpaceDE w:val="0"/>
        <w:autoSpaceDN w:val="0"/>
        <w:adjustRightInd w:val="0"/>
        <w:spacing w:after="0" w:line="240" w:lineRule="auto"/>
        <w:rPr>
          <w:rFonts w:ascii="LucidaSansUnicode" w:hAnsi="LucidaSansUnicode" w:cs="LucidaSansUnicode"/>
          <w:color w:val="FF0000"/>
          <w:sz w:val="21"/>
          <w:szCs w:val="21"/>
        </w:rPr>
      </w:pPr>
      <w:r>
        <w:rPr>
          <w:rFonts w:ascii="LucidaSansUnicode" w:hAnsi="LucidaSansUnicode" w:cs="LucidaSansUnicode"/>
          <w:color w:val="000000"/>
          <w:sz w:val="20"/>
          <w:szCs w:val="20"/>
        </w:rPr>
        <w:t xml:space="preserve">Email: </w:t>
      </w:r>
    </w:p>
    <w:p w14:paraId="460389EA" w14:textId="6D23BDBB" w:rsidR="006A760F" w:rsidRDefault="00BB566A" w:rsidP="02725C3B">
      <w:pPr>
        <w:rPr>
          <w:rFonts w:ascii="LucidaSansUnicode" w:hAnsi="LucidaSansUnicode" w:cs="LucidaSansUnicode"/>
          <w:color w:val="FF0000"/>
          <w:sz w:val="21"/>
          <w:szCs w:val="21"/>
        </w:rPr>
      </w:pPr>
      <w:r w:rsidRPr="02725C3B">
        <w:rPr>
          <w:rFonts w:ascii="LucidaSansUnicode" w:hAnsi="LucidaSansUnicode" w:cs="LucidaSansUnicode"/>
          <w:color w:val="FF0000"/>
          <w:sz w:val="21"/>
          <w:szCs w:val="21"/>
        </w:rPr>
        <w:t>Spaces are limited and will be awarded on a first come basis. Registration Deadline –</w:t>
      </w:r>
      <w:r w:rsidR="003347ED" w:rsidRPr="02725C3B">
        <w:rPr>
          <w:rFonts w:ascii="LucidaSansUnicode" w:hAnsi="LucidaSansUnicode" w:cs="LucidaSansUnicode"/>
          <w:color w:val="FF0000"/>
          <w:sz w:val="21"/>
          <w:szCs w:val="21"/>
        </w:rPr>
        <w:t>10/01/20</w:t>
      </w:r>
      <w:r w:rsidR="65CD1BC3" w:rsidRPr="02725C3B">
        <w:rPr>
          <w:rFonts w:ascii="LucidaSansUnicode" w:hAnsi="LucidaSansUnicode" w:cs="LucidaSansUnicode"/>
          <w:color w:val="FF0000"/>
          <w:sz w:val="21"/>
          <w:szCs w:val="21"/>
        </w:rPr>
        <w:t>2</w:t>
      </w:r>
      <w:r w:rsidR="006006B4">
        <w:rPr>
          <w:rFonts w:ascii="LucidaSansUnicode" w:hAnsi="LucidaSansUnicode" w:cs="LucidaSansUnicode"/>
          <w:color w:val="FF0000"/>
          <w:sz w:val="21"/>
          <w:szCs w:val="21"/>
        </w:rPr>
        <w:t>3</w:t>
      </w:r>
    </w:p>
    <w:sectPr w:rsidR="006A760F" w:rsidSect="003347E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itannicBold">
    <w:altName w:val="Calibri"/>
    <w:charset w:val="00"/>
    <w:family w:val="swiss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SansUnicode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c1sbQwNra0MDBV0lEKTi0uzszPAykwqgUAw+0J7CwAAAA="/>
  </w:docVars>
  <w:rsids>
    <w:rsidRoot w:val="00BB566A"/>
    <w:rsid w:val="00011CD8"/>
    <w:rsid w:val="0005372A"/>
    <w:rsid w:val="001A5AE9"/>
    <w:rsid w:val="001C2819"/>
    <w:rsid w:val="002845A7"/>
    <w:rsid w:val="002B3C7A"/>
    <w:rsid w:val="002F1E19"/>
    <w:rsid w:val="00304C82"/>
    <w:rsid w:val="003347ED"/>
    <w:rsid w:val="0039095F"/>
    <w:rsid w:val="0041687D"/>
    <w:rsid w:val="005573BF"/>
    <w:rsid w:val="005E5D8B"/>
    <w:rsid w:val="006006B4"/>
    <w:rsid w:val="006A760F"/>
    <w:rsid w:val="007003E4"/>
    <w:rsid w:val="0070729C"/>
    <w:rsid w:val="00783CBE"/>
    <w:rsid w:val="0083241E"/>
    <w:rsid w:val="008D0D7A"/>
    <w:rsid w:val="00A21365"/>
    <w:rsid w:val="00AB73BF"/>
    <w:rsid w:val="00BB566A"/>
    <w:rsid w:val="00DA71E7"/>
    <w:rsid w:val="00DB01CE"/>
    <w:rsid w:val="00DF3AF2"/>
    <w:rsid w:val="00E90976"/>
    <w:rsid w:val="0113636D"/>
    <w:rsid w:val="02725C3B"/>
    <w:rsid w:val="063E816A"/>
    <w:rsid w:val="0BA3BD40"/>
    <w:rsid w:val="14F7FA90"/>
    <w:rsid w:val="1A707342"/>
    <w:rsid w:val="1CE9E418"/>
    <w:rsid w:val="2716B4B7"/>
    <w:rsid w:val="2A80843B"/>
    <w:rsid w:val="31144330"/>
    <w:rsid w:val="356E1DB0"/>
    <w:rsid w:val="3C6B13FD"/>
    <w:rsid w:val="4240AFD1"/>
    <w:rsid w:val="42622861"/>
    <w:rsid w:val="427D6D31"/>
    <w:rsid w:val="42885CEC"/>
    <w:rsid w:val="58ED5DA4"/>
    <w:rsid w:val="5C79F1E2"/>
    <w:rsid w:val="65CD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E2968"/>
  <w15:docId w15:val="{A7A00F9E-0FC0-4E32-9B6B-E926E960A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4C8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imothy.Perry@erlanger.org" TargetMode="External"/><Relationship Id="rId5" Type="http://schemas.openxmlformats.org/officeDocument/2006/relationships/hyperlink" Target="mailto:emsdirector@smithcountytn.gov" TargetMode="External"/><Relationship Id="rId4" Type="http://schemas.openxmlformats.org/officeDocument/2006/relationships/hyperlink" Target="mailto:timothy.booher@gmr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6</Characters>
  <Application>Microsoft Office Word</Application>
  <DocSecurity>0</DocSecurity>
  <Lines>6</Lines>
  <Paragraphs>1</Paragraphs>
  <ScaleCrop>false</ScaleCrop>
  <Company>Microsoft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S Director</dc:creator>
  <cp:lastModifiedBy>Randall and Jennifer Smith</cp:lastModifiedBy>
  <cp:revision>2</cp:revision>
  <dcterms:created xsi:type="dcterms:W3CDTF">2023-08-22T16:31:00Z</dcterms:created>
  <dcterms:modified xsi:type="dcterms:W3CDTF">2023-08-22T16:31:00Z</dcterms:modified>
</cp:coreProperties>
</file>